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DB6F98">
        <w:tc>
          <w:tcPr>
            <w:tcW w:w="2694" w:type="dxa"/>
            <w:shd w:val="clear" w:color="auto" w:fill="D9D9D9" w:themeFill="background1" w:themeFillShade="D9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76633168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</w:p>
          <w:p w14:paraId="566B5113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6E122E2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A8074DD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3D102A36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03030FC" w14:textId="77777777" w:rsidR="00507BD0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  <w:p w14:paraId="43D40572" w14:textId="77777777" w:rsidR="00507BD0" w:rsidRDefault="00507BD0" w:rsidP="00B64153">
            <w:pPr>
              <w:rPr>
                <w:rFonts w:cstheme="minorHAnsi"/>
              </w:rPr>
            </w:pPr>
          </w:p>
          <w:p w14:paraId="37E1AE59" w14:textId="77777777" w:rsidR="00507BD0" w:rsidRDefault="00507BD0" w:rsidP="00B64153">
            <w:pPr>
              <w:rPr>
                <w:rFonts w:cstheme="minorHAnsi"/>
              </w:rPr>
            </w:pPr>
          </w:p>
          <w:p w14:paraId="67EA4E31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2C6A10B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  <w:p w14:paraId="391CE469" w14:textId="77777777" w:rsidR="00507BD0" w:rsidRDefault="00507BD0" w:rsidP="00B64153">
            <w:pPr>
              <w:rPr>
                <w:rFonts w:cstheme="minorHAnsi"/>
              </w:rPr>
            </w:pPr>
          </w:p>
          <w:p w14:paraId="24735994" w14:textId="77777777" w:rsidR="00507BD0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7840368A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041FBB5E" w14:textId="77777777" w:rsidR="00507BD0" w:rsidRDefault="00507BD0" w:rsidP="00B64153">
            <w:pPr>
              <w:rPr>
                <w:rFonts w:cstheme="minorHAnsi"/>
              </w:rPr>
            </w:pPr>
          </w:p>
          <w:p w14:paraId="5063BA92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7C662CB2" w14:textId="77777777" w:rsidR="00507BD0" w:rsidRDefault="00507BD0" w:rsidP="00B64153">
            <w:pPr>
              <w:rPr>
                <w:rFonts w:cstheme="minorHAnsi"/>
              </w:rPr>
            </w:pPr>
          </w:p>
          <w:p w14:paraId="76CD93E2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77777777" w:rsidR="00507BD0" w:rsidRPr="00260814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Ewa</w:t>
            </w:r>
            <w:proofErr w:type="spellEnd"/>
            <w:r>
              <w:rPr>
                <w:rFonts w:cstheme="minorHAnsi"/>
                <w:lang w:val="en-GB"/>
              </w:rPr>
              <w:t xml:space="preserve"> Drab</w:t>
            </w:r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3D42F97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Cecylia </w:t>
            </w:r>
            <w:proofErr w:type="spellStart"/>
            <w:r w:rsidRPr="0022120A">
              <w:rPr>
                <w:rFonts w:cstheme="minorHAnsi"/>
                <w:lang w:val="en-GB"/>
              </w:rPr>
              <w:t>Tatoj</w:t>
            </w:r>
            <w:proofErr w:type="spellEnd"/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r</w:t>
            </w:r>
            <w:proofErr w:type="spellEnd"/>
            <w:r>
              <w:rPr>
                <w:rFonts w:cstheme="minorHAnsi"/>
                <w:lang w:val="en-GB"/>
              </w:rPr>
              <w:t xml:space="preserve"> Aniela </w:t>
            </w:r>
            <w:proofErr w:type="spellStart"/>
            <w:r>
              <w:rPr>
                <w:rFonts w:cstheme="minorHAnsi"/>
                <w:lang w:val="en-GB"/>
              </w:rPr>
              <w:t>Kucharska</w:t>
            </w:r>
            <w:proofErr w:type="spellEnd"/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Dorota </w:t>
            </w:r>
            <w:proofErr w:type="spellStart"/>
            <w:r w:rsidRPr="0022120A">
              <w:rPr>
                <w:rFonts w:cstheme="minorHAnsi"/>
                <w:lang w:val="en-GB"/>
              </w:rPr>
              <w:t>Gołek-Sepetliewa</w:t>
            </w:r>
            <w:proofErr w:type="spellEnd"/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 xml:space="preserve">(dr Swietłana </w:t>
            </w:r>
            <w:proofErr w:type="spellStart"/>
            <w:r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DB614EB" w14:textId="59ED743F" w:rsidR="005702E9" w:rsidRPr="0022120A" w:rsidRDefault="005702E9" w:rsidP="00B64153">
            <w:pPr>
              <w:rPr>
                <w:rFonts w:cstheme="minorHAnsi"/>
                <w:lang w:val="en-GB"/>
              </w:rPr>
            </w:pPr>
            <w:r w:rsidRPr="00BC57A2">
              <w:rPr>
                <w:lang w:val="en-GB"/>
              </w:rPr>
              <w:t>Creative Writing and Publishing Marketing</w:t>
            </w:r>
            <w:bookmarkStart w:id="0" w:name="_GoBack"/>
            <w:bookmarkEnd w:id="0"/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rof. </w:t>
            </w: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5 12</w:t>
            </w:r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7777777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2E4FDE7B" w14:textId="77777777" w:rsidTr="00B64153">
        <w:trPr>
          <w:trHeight w:val="1124"/>
        </w:trPr>
        <w:tc>
          <w:tcPr>
            <w:tcW w:w="2694" w:type="dxa"/>
          </w:tcPr>
          <w:p w14:paraId="18E20DC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33367B4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4C244E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27EA19D0" w14:textId="77777777" w:rsidR="00507BD0" w:rsidRDefault="00507BD0" w:rsidP="00B64153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5AECFC6E" w14:textId="77777777" w:rsidR="00507BD0" w:rsidRPr="002F3EB5" w:rsidRDefault="00507BD0" w:rsidP="00B64153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509CE6D2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45DFD1A0" w14:textId="77777777" w:rsidTr="00B64153">
        <w:trPr>
          <w:trHeight w:val="1124"/>
        </w:trPr>
        <w:tc>
          <w:tcPr>
            <w:tcW w:w="2694" w:type="dxa"/>
          </w:tcPr>
          <w:p w14:paraId="4916E6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0E95CA3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237A7FC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D850E86" w14:textId="77777777" w:rsidR="00507BD0" w:rsidRPr="0066193D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 xml:space="preserve">prof. </w:t>
            </w: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hab. Jolanta Tambor</w:t>
            </w:r>
          </w:p>
        </w:tc>
        <w:tc>
          <w:tcPr>
            <w:tcW w:w="1701" w:type="dxa"/>
          </w:tcPr>
          <w:p w14:paraId="648AEF9D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41173812" w14:textId="77777777" w:rsidR="00507BD0" w:rsidRPr="0066193D" w:rsidRDefault="00507BD0" w:rsidP="00B64153">
            <w:pPr>
              <w:rPr>
                <w:rFonts w:cstheme="minorHAnsi"/>
              </w:rPr>
            </w:pPr>
            <w:r w:rsidRPr="002F3EB5"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</w:tcPr>
          <w:p w14:paraId="32CEE2CE" w14:textId="77777777" w:rsidR="00507BD0" w:rsidRPr="00DB6F98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22E258CC" w14:textId="77777777" w:rsidTr="00B64153">
        <w:tc>
          <w:tcPr>
            <w:tcW w:w="2694" w:type="dxa"/>
          </w:tcPr>
          <w:p w14:paraId="3679CA5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507BD0" w:rsidRPr="00F00696" w:rsidRDefault="00507BD0" w:rsidP="00B64153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B267CC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507BD0" w:rsidRPr="0022120A" w14:paraId="063E9822" w14:textId="77777777" w:rsidTr="00B64153">
        <w:tc>
          <w:tcPr>
            <w:tcW w:w="2694" w:type="dxa"/>
          </w:tcPr>
          <w:p w14:paraId="6075424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Mirosła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Sobczyńska-Szczepańska</w:t>
            </w:r>
            <w:proofErr w:type="spellEnd"/>
          </w:p>
        </w:tc>
        <w:tc>
          <w:tcPr>
            <w:tcW w:w="1701" w:type="dxa"/>
          </w:tcPr>
          <w:p w14:paraId="2497B4C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6AFE5C4D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507BD0" w:rsidRPr="0022120A" w14:paraId="6F4072CE" w14:textId="77777777" w:rsidTr="00B64153">
        <w:tc>
          <w:tcPr>
            <w:tcW w:w="2694" w:type="dxa"/>
          </w:tcPr>
          <w:p w14:paraId="2A5EF55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507BD0" w:rsidRPr="006A4450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3721BF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DD0CCE" w:rsidRPr="0022120A" w14:paraId="0CC8C764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74B3F51" w14:textId="77777777" w:rsidR="00DD0CCE" w:rsidRPr="0022120A" w:rsidRDefault="007F777B" w:rsidP="007F777B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4E07EF" w:rsidRPr="001C5467" w14:paraId="3612FB9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D960D51" w14:textId="56A2377B" w:rsidR="004E07EF" w:rsidRPr="00260814" w:rsidRDefault="004E07EF" w:rsidP="001C54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0898290" w14:textId="6EC0FF4D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662B99C" w14:textId="463A17A7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47773B5" w14:textId="45D3C63F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59EBF06" w14:textId="686928B0" w:rsidR="004E07EF" w:rsidRPr="00260814" w:rsidRDefault="004E07EF" w:rsidP="001C5467">
            <w:pPr>
              <w:jc w:val="center"/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7F258D" w:rsidRPr="005702E9" w14:paraId="491BB27D" w14:textId="77777777" w:rsidTr="00DB6F98">
        <w:tc>
          <w:tcPr>
            <w:tcW w:w="2694" w:type="dxa"/>
          </w:tcPr>
          <w:p w14:paraId="114B4C84" w14:textId="77777777" w:rsidR="007F258D" w:rsidRPr="0022120A" w:rsidRDefault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10C32A5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Paweł Zakrajewski</w:t>
            </w:r>
          </w:p>
        </w:tc>
        <w:tc>
          <w:tcPr>
            <w:tcW w:w="1701" w:type="dxa"/>
          </w:tcPr>
          <w:p w14:paraId="2A3B080B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</w:t>
            </w:r>
            <w:r w:rsidRPr="0022120A">
              <w:rPr>
                <w:rFonts w:cstheme="minorHAnsi"/>
                <w:lang w:val="en-GB"/>
              </w:rPr>
              <w:lastRenderedPageBreak/>
              <w:t>41-200 Sosnowiec</w:t>
            </w:r>
          </w:p>
        </w:tc>
        <w:tc>
          <w:tcPr>
            <w:tcW w:w="2806" w:type="dxa"/>
          </w:tcPr>
          <w:p w14:paraId="35B064B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awel.zakrajewski@us.edu.pl</w:t>
            </w:r>
          </w:p>
        </w:tc>
        <w:tc>
          <w:tcPr>
            <w:tcW w:w="1588" w:type="dxa"/>
          </w:tcPr>
          <w:p w14:paraId="4B1393D8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5702E9" w14:paraId="0DC0EE81" w14:textId="77777777" w:rsidTr="00DB6F98">
        <w:tc>
          <w:tcPr>
            <w:tcW w:w="2694" w:type="dxa"/>
          </w:tcPr>
          <w:p w14:paraId="469B4A43" w14:textId="77777777" w:rsidR="007F258D" w:rsidRPr="0022120A" w:rsidRDefault="00317F2F" w:rsidP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Frenc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4E7CD8E9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9D7095">
              <w:rPr>
                <w:rFonts w:cstheme="minorHAnsi"/>
                <w:lang w:val="en-GB"/>
              </w:rPr>
              <w:t>Ewa</w:t>
            </w:r>
            <w:proofErr w:type="spellEnd"/>
            <w:r w:rsidR="009D7095">
              <w:rPr>
                <w:rFonts w:cstheme="minorHAnsi"/>
                <w:lang w:val="en-GB"/>
              </w:rPr>
              <w:t xml:space="preserve"> Drab</w:t>
            </w:r>
          </w:p>
        </w:tc>
        <w:tc>
          <w:tcPr>
            <w:tcW w:w="1701" w:type="dxa"/>
          </w:tcPr>
          <w:p w14:paraId="269A440E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73185A9" w14:textId="7EC13362" w:rsidR="007F258D" w:rsidRPr="0022120A" w:rsidRDefault="009D7095" w:rsidP="007F258D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11E15D31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</w:p>
        </w:tc>
      </w:tr>
      <w:tr w:rsidR="007F258D" w:rsidRPr="005702E9" w14:paraId="5363293D" w14:textId="77777777" w:rsidTr="00DB6F98">
        <w:tc>
          <w:tcPr>
            <w:tcW w:w="2694" w:type="dxa"/>
          </w:tcPr>
          <w:p w14:paraId="3D8A8C34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Spanis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0731695B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Cecylia </w:t>
            </w:r>
            <w:proofErr w:type="spellStart"/>
            <w:r w:rsidRPr="0022120A">
              <w:rPr>
                <w:rFonts w:cstheme="minorHAnsi"/>
                <w:lang w:val="en-GB"/>
              </w:rPr>
              <w:t>Tatoj</w:t>
            </w:r>
            <w:proofErr w:type="spellEnd"/>
          </w:p>
        </w:tc>
        <w:tc>
          <w:tcPr>
            <w:tcW w:w="1701" w:type="dxa"/>
          </w:tcPr>
          <w:p w14:paraId="0DA37FF5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5470A0CF" w14:textId="469D625F" w:rsidR="007F258D" w:rsidRPr="0022120A" w:rsidRDefault="009D7095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</w:tc>
        <w:tc>
          <w:tcPr>
            <w:tcW w:w="1588" w:type="dxa"/>
          </w:tcPr>
          <w:p w14:paraId="7FD617FC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5702E9" w14:paraId="5945AB5C" w14:textId="77777777" w:rsidTr="00DB6F98">
        <w:tc>
          <w:tcPr>
            <w:tcW w:w="2694" w:type="dxa"/>
          </w:tcPr>
          <w:p w14:paraId="1E31EB65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962995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Italian</w:t>
            </w:r>
            <w:r w:rsidR="00962995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7C203A2F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Dominika </w:t>
            </w:r>
            <w:proofErr w:type="spellStart"/>
            <w:r w:rsidRPr="0022120A">
              <w:rPr>
                <w:rFonts w:cstheme="minorHAnsi"/>
                <w:lang w:val="en-GB"/>
              </w:rPr>
              <w:t>Dykta</w:t>
            </w:r>
            <w:proofErr w:type="spellEnd"/>
          </w:p>
        </w:tc>
        <w:tc>
          <w:tcPr>
            <w:tcW w:w="1701" w:type="dxa"/>
          </w:tcPr>
          <w:p w14:paraId="7B651BA0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70E1C16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1FC4BAF9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22120A" w14:paraId="3FED6B05" w14:textId="77777777" w:rsidTr="00DB6F98">
        <w:tc>
          <w:tcPr>
            <w:tcW w:w="2694" w:type="dxa"/>
          </w:tcPr>
          <w:p w14:paraId="60CBDE82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082405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hab. </w:t>
            </w:r>
            <w:proofErr w:type="spellStart"/>
            <w:r w:rsidRPr="0022120A">
              <w:rPr>
                <w:rFonts w:cstheme="minorHAnsi"/>
                <w:lang w:val="en-GB"/>
              </w:rPr>
              <w:t>Grażyn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Krupińska</w:t>
            </w:r>
            <w:proofErr w:type="spellEnd"/>
          </w:p>
        </w:tc>
        <w:tc>
          <w:tcPr>
            <w:tcW w:w="1701" w:type="dxa"/>
          </w:tcPr>
          <w:p w14:paraId="68EA7B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06877B5B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16940683" w14:textId="77777777" w:rsidR="00962995" w:rsidRPr="0022120A" w:rsidRDefault="00962995" w:rsidP="00962995">
            <w:pPr>
              <w:rPr>
                <w:rFonts w:cstheme="minorHAnsi"/>
                <w:lang w:val="en-GB"/>
              </w:rPr>
            </w:pPr>
          </w:p>
          <w:p w14:paraId="47CA88C3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7F258D" w:rsidRPr="0022120A" w14:paraId="46268308" w14:textId="77777777" w:rsidTr="00DB6F98">
        <w:tc>
          <w:tcPr>
            <w:tcW w:w="2694" w:type="dxa"/>
          </w:tcPr>
          <w:p w14:paraId="122F71EA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4131E258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Dorota </w:t>
            </w:r>
            <w:proofErr w:type="spellStart"/>
            <w:r w:rsidRPr="0022120A">
              <w:rPr>
                <w:rFonts w:cstheme="minorHAnsi"/>
                <w:lang w:val="en-GB"/>
              </w:rPr>
              <w:t>Gołek-Sepetliewa</w:t>
            </w:r>
            <w:proofErr w:type="spellEnd"/>
          </w:p>
        </w:tc>
        <w:tc>
          <w:tcPr>
            <w:tcW w:w="1701" w:type="dxa"/>
          </w:tcPr>
          <w:p w14:paraId="31C5169F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7101A4A1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6715B0A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7F258D" w:rsidRPr="0022120A" w14:paraId="58C0E53B" w14:textId="77777777" w:rsidTr="00DB6F98">
        <w:tc>
          <w:tcPr>
            <w:tcW w:w="2694" w:type="dxa"/>
          </w:tcPr>
          <w:p w14:paraId="4E7DA29F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7DA8B7A2" w14:textId="3637185A" w:rsidR="00842B90" w:rsidRPr="00D239A2" w:rsidRDefault="00842B9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7AADFB59" w14:textId="77777777" w:rsidR="00842B90" w:rsidRPr="00D239A2" w:rsidRDefault="00842B90">
            <w:pPr>
              <w:rPr>
                <w:rFonts w:cstheme="minorHAnsi"/>
              </w:rPr>
            </w:pPr>
          </w:p>
          <w:p w14:paraId="44D48A00" w14:textId="4C9324D6" w:rsidR="007F258D" w:rsidRPr="00D239A2" w:rsidRDefault="00842B90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>(</w:t>
            </w:r>
            <w:r w:rsidR="00BC090B" w:rsidRPr="00D239A2">
              <w:rPr>
                <w:rFonts w:cstheme="minorHAnsi"/>
                <w:i/>
              </w:rPr>
              <w:t xml:space="preserve">dr Swietłana </w:t>
            </w:r>
            <w:proofErr w:type="spellStart"/>
            <w:r w:rsidR="00BC090B" w:rsidRPr="00D239A2">
              <w:rPr>
                <w:rFonts w:cstheme="minorHAnsi"/>
                <w:i/>
              </w:rPr>
              <w:t>Biczak</w:t>
            </w:r>
            <w:proofErr w:type="spellEnd"/>
            <w:r w:rsidRPr="00D239A2">
              <w:rPr>
                <w:rFonts w:cstheme="minorHAnsi"/>
                <w:i/>
              </w:rPr>
              <w:t xml:space="preserve"> - </w:t>
            </w:r>
            <w:proofErr w:type="spellStart"/>
            <w:r w:rsidRPr="00D239A2">
              <w:rPr>
                <w:rFonts w:cstheme="minorHAnsi"/>
                <w:i/>
              </w:rPr>
              <w:t>temporarily</w:t>
            </w:r>
            <w:proofErr w:type="spellEnd"/>
            <w:r w:rsidRPr="00D239A2">
              <w:rPr>
                <w:rFonts w:cstheme="minorHAnsi"/>
                <w:i/>
              </w:rPr>
              <w:t xml:space="preserve"> </w:t>
            </w:r>
            <w:proofErr w:type="spellStart"/>
            <w:r w:rsidRPr="00D239A2">
              <w:rPr>
                <w:rFonts w:cstheme="minorHAnsi"/>
                <w:i/>
              </w:rPr>
              <w:t>absent</w:t>
            </w:r>
            <w:proofErr w:type="spellEnd"/>
            <w:r w:rsidRPr="00D239A2">
              <w:rPr>
                <w:rFonts w:cstheme="minorHAnsi"/>
                <w:i/>
              </w:rPr>
              <w:t>)</w:t>
            </w:r>
          </w:p>
        </w:tc>
        <w:tc>
          <w:tcPr>
            <w:tcW w:w="1701" w:type="dxa"/>
          </w:tcPr>
          <w:p w14:paraId="28BEEC7B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ot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Rowec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, 41-200 Sosnowiec</w:t>
            </w:r>
          </w:p>
        </w:tc>
        <w:tc>
          <w:tcPr>
            <w:tcW w:w="2806" w:type="dxa"/>
          </w:tcPr>
          <w:p w14:paraId="7F90908C" w14:textId="14A80C06" w:rsidR="00842B90" w:rsidRDefault="00842B9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43F907D3" w14:textId="77777777" w:rsidR="00842B90" w:rsidRDefault="00842B90">
            <w:pPr>
              <w:rPr>
                <w:rFonts w:cstheme="minorHAnsi"/>
                <w:lang w:val="en-GB"/>
              </w:rPr>
            </w:pPr>
          </w:p>
          <w:p w14:paraId="43AE08F6" w14:textId="77777777" w:rsidR="00842B90" w:rsidRDefault="00842B90">
            <w:pPr>
              <w:rPr>
                <w:rFonts w:cstheme="minorHAnsi"/>
                <w:lang w:val="en-GB"/>
              </w:rPr>
            </w:pPr>
          </w:p>
          <w:p w14:paraId="3F82F34A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1DBC3819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7F258D" w:rsidRPr="0022120A" w14:paraId="460A8BEE" w14:textId="77777777" w:rsidTr="00DB6F98">
        <w:trPr>
          <w:trHeight w:val="1124"/>
        </w:trPr>
        <w:tc>
          <w:tcPr>
            <w:tcW w:w="2694" w:type="dxa"/>
          </w:tcPr>
          <w:p w14:paraId="7B26F394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sh Studies</w:t>
            </w:r>
          </w:p>
          <w:p w14:paraId="205B6B3B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6E2D70A6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604795AD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3545F3FA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7AD8766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4BA83DE6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</w:t>
            </w:r>
            <w:r w:rsidR="00B625BA" w:rsidRPr="0022120A">
              <w:rPr>
                <w:rFonts w:cstheme="minorHAnsi"/>
                <w:lang w:val="en-GB"/>
              </w:rPr>
              <w:t>terranean Studies</w:t>
            </w:r>
          </w:p>
          <w:p w14:paraId="105B8F9A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23A0C1C4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6936463B" w14:textId="3AF7FE6E" w:rsidR="00644FC7" w:rsidRPr="0022120A" w:rsidRDefault="00644332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 w:rsidR="00406EA6">
              <w:rPr>
                <w:rFonts w:cstheme="minorHAnsi"/>
                <w:lang w:val="en-GB"/>
              </w:rPr>
              <w:t>tion in E-society I</w:t>
            </w:r>
            <w:r w:rsidR="00B625BA"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623130F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rof. </w:t>
            </w: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hab. Jolanta Tambor</w:t>
            </w:r>
          </w:p>
        </w:tc>
        <w:tc>
          <w:tcPr>
            <w:tcW w:w="1701" w:type="dxa"/>
          </w:tcPr>
          <w:p w14:paraId="142FF395" w14:textId="55664211" w:rsidR="007F258D" w:rsidRPr="002F3EB5" w:rsidRDefault="002F3EB5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EA06709" w14:textId="77777777" w:rsidR="007F258D" w:rsidRPr="002F3EB5" w:rsidRDefault="00644332">
            <w:pPr>
              <w:rPr>
                <w:rFonts w:cstheme="minorHAnsi"/>
              </w:rPr>
            </w:pPr>
            <w:r w:rsidRPr="002F3EB5"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</w:tcPr>
          <w:p w14:paraId="3A9D77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DB6F98" w:rsidRPr="0022120A" w14:paraId="73C4D63A" w14:textId="77777777" w:rsidTr="00DB6F98">
        <w:trPr>
          <w:trHeight w:val="1124"/>
        </w:trPr>
        <w:tc>
          <w:tcPr>
            <w:tcW w:w="2694" w:type="dxa"/>
          </w:tcPr>
          <w:p w14:paraId="7FB69335" w14:textId="77777777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07868CB9" w14:textId="6E7E14A7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4FD1532C" w14:textId="448212D5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2C70A124" w14:textId="4D195EF4" w:rsidR="00DB6F98" w:rsidRDefault="00DB6F98" w:rsidP="00DB6F98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7E2B9F7" w14:textId="615C8DDB" w:rsidR="00DB6F98" w:rsidRPr="002F3EB5" w:rsidRDefault="00DB6F98" w:rsidP="00DB6F98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50053B68" w14:textId="77777777" w:rsidR="00DB6F98" w:rsidRPr="00DB6F98" w:rsidRDefault="00DB6F98" w:rsidP="00DB6F98">
            <w:pPr>
              <w:rPr>
                <w:rFonts w:cstheme="minorHAnsi"/>
              </w:rPr>
            </w:pPr>
          </w:p>
        </w:tc>
      </w:tr>
      <w:tr w:rsidR="007F258D" w:rsidRPr="0022120A" w14:paraId="47F8D532" w14:textId="77777777" w:rsidTr="00DB6F98">
        <w:tc>
          <w:tcPr>
            <w:tcW w:w="2694" w:type="dxa"/>
          </w:tcPr>
          <w:p w14:paraId="1DA6FEBB" w14:textId="3343A971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 w:rsidR="00406EA6"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2A871A89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1C11C201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Cognitive Science</w:t>
            </w:r>
          </w:p>
        </w:tc>
        <w:tc>
          <w:tcPr>
            <w:tcW w:w="1559" w:type="dxa"/>
          </w:tcPr>
          <w:p w14:paraId="704C57BC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lastRenderedPageBreak/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Mariol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Sułkowska-Janowska</w:t>
            </w:r>
            <w:proofErr w:type="spellEnd"/>
          </w:p>
        </w:tc>
        <w:tc>
          <w:tcPr>
            <w:tcW w:w="1701" w:type="dxa"/>
          </w:tcPr>
          <w:p w14:paraId="3BCEAA0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025E9E2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02E5E11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7F258D" w:rsidRPr="0022120A" w14:paraId="6C346105" w14:textId="77777777" w:rsidTr="00DB6F98">
        <w:tc>
          <w:tcPr>
            <w:tcW w:w="2694" w:type="dxa"/>
          </w:tcPr>
          <w:p w14:paraId="3017C596" w14:textId="77777777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History of Art</w:t>
            </w:r>
          </w:p>
        </w:tc>
        <w:tc>
          <w:tcPr>
            <w:tcW w:w="1559" w:type="dxa"/>
          </w:tcPr>
          <w:p w14:paraId="1B03E94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Mirosła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  <w:proofErr w:type="spellStart"/>
            <w:r w:rsidRPr="0022120A">
              <w:rPr>
                <w:rFonts w:cstheme="minorHAnsi"/>
                <w:lang w:val="en-GB"/>
              </w:rPr>
              <w:t>Sobczyńska-Szczepańska</w:t>
            </w:r>
            <w:proofErr w:type="spellEnd"/>
          </w:p>
        </w:tc>
        <w:tc>
          <w:tcPr>
            <w:tcW w:w="1701" w:type="dxa"/>
          </w:tcPr>
          <w:p w14:paraId="001A18B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043249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1846B90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644332" w:rsidRPr="0022120A" w14:paraId="7537B68E" w14:textId="77777777" w:rsidTr="00DB6F98">
        <w:tc>
          <w:tcPr>
            <w:tcW w:w="2694" w:type="dxa"/>
          </w:tcPr>
          <w:p w14:paraId="307AE7ED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76204EEE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5080E683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7C1818B6" w14:textId="77777777" w:rsidR="00644332" w:rsidRPr="006A4450" w:rsidRDefault="00644332" w:rsidP="00732FFB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Piotr Boroń</w:t>
            </w:r>
            <w:r w:rsidR="004C7EDD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4378F840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12D88C17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188303DB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DD0CCE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DD0CCE" w:rsidRPr="0022120A" w:rsidRDefault="004A7969" w:rsidP="004A7969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1C5467" w:rsidRPr="005702E9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1C5467" w:rsidRPr="00D239A2" w:rsidRDefault="001C5467" w:rsidP="001C5467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</w:t>
            </w:r>
            <w:r w:rsidR="00C82E1A" w:rsidRPr="00D239A2">
              <w:rPr>
                <w:rFonts w:cstheme="minorHAnsi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proofErr w:type="spellStart"/>
            <w:r w:rsidRPr="00C82E1A">
              <w:rPr>
                <w:lang w:val="en-GB"/>
              </w:rPr>
              <w:t>ul</w:t>
            </w:r>
            <w:proofErr w:type="spellEnd"/>
            <w:r w:rsidRPr="00C82E1A">
              <w:rPr>
                <w:lang w:val="en-GB"/>
              </w:rPr>
              <w:t xml:space="preserve">. </w:t>
            </w:r>
            <w:proofErr w:type="spellStart"/>
            <w:r w:rsidRPr="00C82E1A">
              <w:rPr>
                <w:lang w:val="en-GB"/>
              </w:rPr>
              <w:t>Jagiellońska</w:t>
            </w:r>
            <w:proofErr w:type="spellEnd"/>
            <w:r w:rsidRPr="00C82E1A">
              <w:rPr>
                <w:lang w:val="en-GB"/>
              </w:rPr>
              <w:t xml:space="preserve">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1C5467" w:rsidRPr="00C82E1A" w:rsidRDefault="001C5467" w:rsidP="001C5467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7F258D" w:rsidRPr="0022120A" w14:paraId="406151E7" w14:textId="77777777" w:rsidTr="00DB6F98">
        <w:tc>
          <w:tcPr>
            <w:tcW w:w="2694" w:type="dxa"/>
          </w:tcPr>
          <w:p w14:paraId="2EF5A3C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</w:t>
            </w:r>
            <w:r w:rsidR="00A27F06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59" w:type="dxa"/>
          </w:tcPr>
          <w:p w14:paraId="2099D2E8" w14:textId="77777777" w:rsidR="007F258D" w:rsidRPr="00D239A2" w:rsidRDefault="00644332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</w:t>
            </w:r>
            <w:r w:rsidR="0051681F" w:rsidRPr="00D239A2">
              <w:rPr>
                <w:rFonts w:cstheme="minorHAnsi"/>
              </w:rPr>
              <w:t>, prof. UŚ</w:t>
            </w:r>
          </w:p>
          <w:p w14:paraId="483CC32E" w14:textId="77777777" w:rsidR="00644332" w:rsidRPr="00D239A2" w:rsidRDefault="00644332">
            <w:pPr>
              <w:rPr>
                <w:rFonts w:cstheme="minorHAnsi"/>
              </w:rPr>
            </w:pPr>
          </w:p>
          <w:p w14:paraId="5E189EB1" w14:textId="77777777" w:rsidR="006623A5" w:rsidRPr="00D239A2" w:rsidRDefault="006623A5">
            <w:pPr>
              <w:rPr>
                <w:rFonts w:cstheme="minorHAnsi"/>
              </w:rPr>
            </w:pPr>
          </w:p>
          <w:p w14:paraId="718CC41D" w14:textId="77777777" w:rsidR="00644332" w:rsidRPr="006A4450" w:rsidRDefault="00644332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404C883E" w14:textId="77777777" w:rsidR="007F258D" w:rsidRPr="006A4450" w:rsidRDefault="0064433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6623A5" w:rsidRPr="006A4450" w:rsidRDefault="006623A5">
            <w:pPr>
              <w:rPr>
                <w:rFonts w:cstheme="minorHAnsi"/>
              </w:rPr>
            </w:pPr>
          </w:p>
          <w:p w14:paraId="2F5BA4B3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6623A5" w:rsidRPr="006A4450" w:rsidRDefault="006623A5">
            <w:pPr>
              <w:rPr>
                <w:rFonts w:cstheme="minorHAnsi"/>
              </w:rPr>
            </w:pPr>
          </w:p>
          <w:p w14:paraId="4FB434F6" w14:textId="77777777" w:rsidR="006623A5" w:rsidRPr="006A4450" w:rsidRDefault="006623A5">
            <w:pPr>
              <w:rPr>
                <w:rFonts w:cstheme="minorHAnsi"/>
              </w:rPr>
            </w:pPr>
          </w:p>
          <w:p w14:paraId="4F609057" w14:textId="77777777" w:rsidR="006623A5" w:rsidRPr="006A4450" w:rsidRDefault="006623A5">
            <w:pPr>
              <w:rPr>
                <w:rFonts w:cstheme="minorHAnsi"/>
              </w:rPr>
            </w:pPr>
          </w:p>
          <w:p w14:paraId="468E44AE" w14:textId="77777777" w:rsidR="006623A5" w:rsidRPr="006A4450" w:rsidRDefault="006623A5" w:rsidP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6623A5" w:rsidRPr="0022120A" w:rsidRDefault="006623A5">
            <w:pPr>
              <w:rPr>
                <w:rFonts w:cstheme="minorHAnsi"/>
                <w:lang w:val="en-GB"/>
              </w:rPr>
            </w:pPr>
          </w:p>
          <w:p w14:paraId="04AB5B78" w14:textId="77777777" w:rsidR="006623A5" w:rsidRDefault="006623A5">
            <w:pPr>
              <w:rPr>
                <w:rFonts w:cstheme="minorHAnsi"/>
                <w:lang w:val="en-GB"/>
              </w:rPr>
            </w:pPr>
          </w:p>
          <w:p w14:paraId="199F0FC3" w14:textId="77777777" w:rsidR="00C82E1A" w:rsidRPr="0022120A" w:rsidRDefault="00C82E1A">
            <w:pPr>
              <w:rPr>
                <w:rFonts w:cstheme="minorHAnsi"/>
                <w:lang w:val="en-GB"/>
              </w:rPr>
            </w:pPr>
          </w:p>
          <w:p w14:paraId="12256A07" w14:textId="042568ED" w:rsidR="006623A5" w:rsidRPr="0022120A" w:rsidRDefault="00C82E1A" w:rsidP="006623A5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351041A4" w14:textId="77777777" w:rsidTr="00DB6F98">
        <w:tc>
          <w:tcPr>
            <w:tcW w:w="2694" w:type="dxa"/>
          </w:tcPr>
          <w:p w14:paraId="708FF012" w14:textId="77777777" w:rsidR="007F258D" w:rsidRPr="0022120A" w:rsidRDefault="00A27F06" w:rsidP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Coordinator for International Cooperation </w:t>
            </w:r>
            <w:r w:rsidR="00E631D2" w:rsidRPr="0022120A">
              <w:rPr>
                <w:rFonts w:cstheme="minorHAnsi"/>
                <w:lang w:val="en-GB"/>
              </w:rPr>
              <w:t xml:space="preserve">(NAWA, CEEPUS, </w:t>
            </w:r>
            <w:r w:rsidRPr="0022120A">
              <w:rPr>
                <w:rFonts w:cstheme="minorHAnsi"/>
                <w:lang w:val="en-GB"/>
              </w:rPr>
              <w:t>bilateral agreements, visiting professors</w:t>
            </w:r>
            <w:r w:rsidR="00E631D2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5CF9C49E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Alexander </w:t>
            </w:r>
            <w:proofErr w:type="spellStart"/>
            <w:r w:rsidRPr="0022120A">
              <w:rPr>
                <w:rFonts w:cstheme="minorHAnsi"/>
                <w:lang w:val="en-GB"/>
              </w:rPr>
              <w:t>Betekhtin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</w:t>
            </w:r>
          </w:p>
          <w:p w14:paraId="74F8D8C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09A071E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6B3D91B0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340AFBAF" w14:textId="3BA0AA38" w:rsidR="007F258D" w:rsidRPr="0022120A" w:rsidRDefault="00C82E1A" w:rsidP="00E631D2">
            <w:pPr>
              <w:rPr>
                <w:rFonts w:cstheme="minorHAnsi"/>
                <w:lang w:val="en-GB"/>
              </w:rPr>
            </w:pPr>
            <w:proofErr w:type="spellStart"/>
            <w:r w:rsidRPr="00C82E1A">
              <w:rPr>
                <w:rFonts w:cstheme="minorHAnsi"/>
                <w:lang w:val="de-DE"/>
              </w:rPr>
              <w:t>dr</w:t>
            </w:r>
            <w:proofErr w:type="spellEnd"/>
            <w:r w:rsidRPr="00C82E1A">
              <w:rPr>
                <w:rFonts w:cstheme="minorHAnsi"/>
                <w:lang w:val="de-DE"/>
              </w:rPr>
              <w:t xml:space="preserve">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7F258D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E631D2" w:rsidRPr="006A4450" w:rsidRDefault="00E631D2">
            <w:pPr>
              <w:rPr>
                <w:rFonts w:cstheme="minorHAnsi"/>
              </w:rPr>
            </w:pPr>
          </w:p>
          <w:p w14:paraId="5D6C71D7" w14:textId="0951D98F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E631D2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E631D2" w:rsidRPr="006A4450" w:rsidRDefault="00E631D2">
            <w:pPr>
              <w:rPr>
                <w:rFonts w:cstheme="minorHAnsi"/>
              </w:rPr>
            </w:pPr>
          </w:p>
          <w:p w14:paraId="38789C7A" w14:textId="77777777" w:rsidR="00E631D2" w:rsidRPr="006A4450" w:rsidRDefault="00E631D2">
            <w:pPr>
              <w:rPr>
                <w:rFonts w:cstheme="minorHAnsi"/>
              </w:rPr>
            </w:pPr>
          </w:p>
          <w:p w14:paraId="0617CACB" w14:textId="77777777" w:rsidR="00E631D2" w:rsidRPr="006A4450" w:rsidRDefault="00E631D2">
            <w:pPr>
              <w:rPr>
                <w:rFonts w:cstheme="minorHAnsi"/>
              </w:rPr>
            </w:pPr>
          </w:p>
          <w:p w14:paraId="59CB7263" w14:textId="69F7DB8B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E631D2" w:rsidRPr="006A4450" w:rsidRDefault="00E631D2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7F258D" w:rsidRDefault="00E631D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AB48BB7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C4F1015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028D563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1153147" w14:textId="4E5C9EA0" w:rsidR="00C82E1A" w:rsidRPr="0022120A" w:rsidRDefault="00C82E1A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437DDF88" w14:textId="77777777" w:rsidTr="00DB6F98">
        <w:tc>
          <w:tcPr>
            <w:tcW w:w="2694" w:type="dxa"/>
          </w:tcPr>
          <w:p w14:paraId="4BB30A0B" w14:textId="77777777" w:rsidR="007F258D" w:rsidRPr="0022120A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</w:t>
            </w:r>
            <w:r w:rsidR="006C5F09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59" w:type="dxa"/>
          </w:tcPr>
          <w:p w14:paraId="59E3164B" w14:textId="77777777" w:rsidR="007F258D" w:rsidRPr="00D239A2" w:rsidRDefault="00E631D2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Izabella </w:t>
            </w:r>
            <w:proofErr w:type="spellStart"/>
            <w:r w:rsidRPr="00D239A2">
              <w:rPr>
                <w:rFonts w:cstheme="minorHAnsi"/>
              </w:rPr>
              <w:t>Franiel</w:t>
            </w:r>
            <w:proofErr w:type="spellEnd"/>
          </w:p>
          <w:p w14:paraId="77DB2724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2D797F7F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2E951D31" w14:textId="291D08E0" w:rsidR="00C82E1A" w:rsidRPr="00D239A2" w:rsidRDefault="00C82E1A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Krzysztof </w:t>
            </w:r>
            <w:proofErr w:type="spellStart"/>
            <w:r w:rsidRPr="00D239A2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701" w:type="dxa"/>
          </w:tcPr>
          <w:p w14:paraId="4D2FEF07" w14:textId="77777777" w:rsidR="00644FC7" w:rsidRPr="00D239A2" w:rsidRDefault="00E631D2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7FFEDE70" w14:textId="27334C19" w:rsidR="00DB6F98" w:rsidRDefault="00C82E1A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DB6F98" w:rsidRPr="00D239A2" w:rsidRDefault="00DB6F98" w:rsidP="007F258D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7F258D" w:rsidRPr="00D239A2" w:rsidRDefault="005702E9" w:rsidP="007F258D">
            <w:pPr>
              <w:rPr>
                <w:rFonts w:cstheme="minorHAnsi"/>
              </w:rPr>
            </w:pPr>
            <w:hyperlink r:id="rId7" w:history="1">
              <w:r w:rsidR="00C82E1A"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07E374BF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553B8FCD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3A8376AD" w14:textId="69088BAE" w:rsidR="00C82E1A" w:rsidRPr="00D239A2" w:rsidRDefault="00C82E1A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7F258D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462E6D3A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7E2131D8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606CA835" w14:textId="2E7747E2" w:rsidR="00C82E1A" w:rsidRPr="0022120A" w:rsidRDefault="00C82E1A" w:rsidP="007F258D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DD0CCE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7F258D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636530" w:rsidRPr="0022120A" w:rsidRDefault="001C5467" w:rsidP="007F258D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7F258D" w:rsidRPr="006A4450" w:rsidRDefault="00636530" w:rsidP="007F258D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color w:val="000000" w:themeColor="text1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color w:val="000000" w:themeColor="text1"/>
                <w:lang w:val="en-GB"/>
              </w:rPr>
              <w:t xml:space="preserve">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7F258D" w:rsidRPr="0022120A" w14:paraId="4166CE83" w14:textId="77777777" w:rsidTr="00DB6F98">
        <w:tc>
          <w:tcPr>
            <w:tcW w:w="2694" w:type="dxa"/>
          </w:tcPr>
          <w:p w14:paraId="54733E50" w14:textId="45C81B9B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7F258D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</w:t>
            </w:r>
            <w:proofErr w:type="spellEnd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 Katarzyn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Ponikowska</w:t>
            </w:r>
            <w:proofErr w:type="spellEnd"/>
          </w:p>
        </w:tc>
        <w:tc>
          <w:tcPr>
            <w:tcW w:w="1701" w:type="dxa"/>
          </w:tcPr>
          <w:p w14:paraId="192208FB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, 40-007 Katowice</w:t>
            </w:r>
          </w:p>
        </w:tc>
        <w:tc>
          <w:tcPr>
            <w:tcW w:w="2806" w:type="dxa"/>
          </w:tcPr>
          <w:p w14:paraId="49BF4925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4C7EDD" w:rsidRPr="005702E9" w14:paraId="42527081" w14:textId="77777777" w:rsidTr="00DB6F98">
        <w:tc>
          <w:tcPr>
            <w:tcW w:w="2694" w:type="dxa"/>
          </w:tcPr>
          <w:p w14:paraId="200D4B83" w14:textId="751FCF93" w:rsidR="004C7ED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512879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34BF04E1" w14:textId="77777777" w:rsidR="00670938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</w:t>
            </w:r>
            <w:proofErr w:type="spellEnd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 xml:space="preserve"> Maria </w:t>
            </w:r>
            <w:proofErr w:type="spellStart"/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Chełkowska-Zacharewicz</w:t>
            </w:r>
            <w:proofErr w:type="spellEnd"/>
          </w:p>
          <w:p w14:paraId="1F2B02BB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014955A" w14:textId="77777777" w:rsidR="004C7EDD" w:rsidRPr="0022120A" w:rsidRDefault="00670938" w:rsidP="00670938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Grażyńskiego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53, 40-126 Katowice</w:t>
            </w:r>
          </w:p>
        </w:tc>
        <w:tc>
          <w:tcPr>
            <w:tcW w:w="2806" w:type="dxa"/>
          </w:tcPr>
          <w:p w14:paraId="40B27A3B" w14:textId="77777777" w:rsidR="004C7ED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588" w:type="dxa"/>
          </w:tcPr>
          <w:p w14:paraId="1A080FCA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</w:tr>
      <w:tr w:rsidR="002F441D" w:rsidRPr="0022120A" w14:paraId="2E2BE4BB" w14:textId="77777777" w:rsidTr="00DB6F98">
        <w:tc>
          <w:tcPr>
            <w:tcW w:w="2694" w:type="dxa"/>
          </w:tcPr>
          <w:p w14:paraId="6FB2E093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8DCA38C" w14:textId="5AB6D736" w:rsidR="00644FC7" w:rsidRPr="00703C0A" w:rsidRDefault="002F441D" w:rsidP="00670938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 xml:space="preserve">dr Renata Jankowska, </w:t>
            </w:r>
            <w:r w:rsidRPr="00703C0A">
              <w:rPr>
                <w:szCs w:val="22"/>
              </w:rPr>
              <w:lastRenderedPageBreak/>
              <w:t>prof. UŚ</w:t>
            </w:r>
          </w:p>
        </w:tc>
        <w:tc>
          <w:tcPr>
            <w:tcW w:w="1701" w:type="dxa"/>
          </w:tcPr>
          <w:p w14:paraId="49212A82" w14:textId="0A2F7C0E" w:rsidR="00644FC7" w:rsidRPr="00703C0A" w:rsidRDefault="002F441D" w:rsidP="00670938">
            <w:pPr>
              <w:rPr>
                <w:lang w:val="en-GB"/>
              </w:rPr>
            </w:pPr>
            <w:proofErr w:type="spellStart"/>
            <w:r w:rsidRPr="0022120A">
              <w:rPr>
                <w:lang w:val="en-GB"/>
              </w:rPr>
              <w:lastRenderedPageBreak/>
              <w:t>ul</w:t>
            </w:r>
            <w:proofErr w:type="spellEnd"/>
            <w:r w:rsidRPr="0022120A">
              <w:rPr>
                <w:lang w:val="en-GB"/>
              </w:rPr>
              <w:t xml:space="preserve">. </w:t>
            </w:r>
            <w:proofErr w:type="spellStart"/>
            <w:r w:rsidRPr="0022120A">
              <w:rPr>
                <w:lang w:val="en-GB"/>
              </w:rPr>
              <w:t>Bankowa</w:t>
            </w:r>
            <w:proofErr w:type="spellEnd"/>
            <w:r w:rsidRPr="0022120A">
              <w:rPr>
                <w:lang w:val="en-GB"/>
              </w:rPr>
              <w:t xml:space="preserve"> 11, 40-007 </w:t>
            </w:r>
            <w:r w:rsidRPr="0022120A">
              <w:rPr>
                <w:lang w:val="en-GB"/>
              </w:rPr>
              <w:lastRenderedPageBreak/>
              <w:t>Katowice</w:t>
            </w:r>
          </w:p>
        </w:tc>
        <w:tc>
          <w:tcPr>
            <w:tcW w:w="2806" w:type="dxa"/>
          </w:tcPr>
          <w:p w14:paraId="1868A30F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lastRenderedPageBreak/>
              <w:t>renata.jankowska@us.edu.pl</w:t>
            </w:r>
          </w:p>
        </w:tc>
        <w:tc>
          <w:tcPr>
            <w:tcW w:w="1588" w:type="dxa"/>
          </w:tcPr>
          <w:p w14:paraId="01442429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DD0CCE" w:rsidRPr="005702E9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Faculty of Science and Technology</w:t>
            </w:r>
          </w:p>
        </w:tc>
      </w:tr>
      <w:tr w:rsidR="00A531BC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A531BC" w:rsidRPr="0022120A" w:rsidRDefault="00A531BC" w:rsidP="009857F9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A531BC" w:rsidRPr="00250491" w:rsidRDefault="00A531BC" w:rsidP="009857F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GB"/>
              </w:rPr>
              <w:t>dr</w:t>
            </w:r>
            <w:proofErr w:type="spellEnd"/>
            <w:r>
              <w:rPr>
                <w:rFonts w:cstheme="minorHAnsi"/>
                <w:lang w:val="en-GB"/>
              </w:rPr>
              <w:t xml:space="preserve"> Magdalena </w:t>
            </w:r>
            <w:proofErr w:type="spellStart"/>
            <w:r>
              <w:rPr>
                <w:rFonts w:cstheme="minorHAnsi"/>
                <w:lang w:val="en-GB"/>
              </w:rPr>
              <w:t>Szklarska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A531BC" w:rsidRPr="00250491" w:rsidRDefault="00A531BC" w:rsidP="009857F9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A531BC" w:rsidRPr="00250491" w:rsidRDefault="00A531BC" w:rsidP="009857F9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A531BC" w:rsidRPr="00250491" w:rsidRDefault="00A531BC" w:rsidP="009857F9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9857F9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9857F9" w:rsidRPr="0022120A" w:rsidRDefault="009857F9" w:rsidP="009857F9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9857F9" w:rsidRPr="00D239A2" w:rsidRDefault="00D239A2" w:rsidP="009857F9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9857F9" w:rsidRPr="006A4450" w:rsidRDefault="009857F9" w:rsidP="009857F9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9857F9" w:rsidRPr="006A4450" w:rsidRDefault="009857F9" w:rsidP="009857F9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9857F9" w:rsidRPr="0022120A" w:rsidRDefault="00D239A2" w:rsidP="009857F9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7F258D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59" w:type="dxa"/>
          </w:tcPr>
          <w:p w14:paraId="576F4D58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</w:t>
            </w:r>
            <w:r w:rsidR="0051681F" w:rsidRPr="006A4450">
              <w:rPr>
                <w:rFonts w:cstheme="minorHAnsi"/>
              </w:rPr>
              <w:t>, prof. UŚ</w:t>
            </w:r>
          </w:p>
          <w:p w14:paraId="63F71577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18FF50AC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15C6932E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3AF05D93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7D07B3D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7414B444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9547E20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7F258D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48089062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0B97C823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58E59398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A19F6" w:rsidRPr="006A4450" w14:paraId="2A185890" w14:textId="77777777" w:rsidTr="00DB6F98">
        <w:tc>
          <w:tcPr>
            <w:tcW w:w="2694" w:type="dxa"/>
          </w:tcPr>
          <w:p w14:paraId="3C4B63F8" w14:textId="32DAE5C3" w:rsidR="003A19F6" w:rsidRPr="0022120A" w:rsidRDefault="003A19F6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hemistry</w:t>
            </w:r>
          </w:p>
        </w:tc>
        <w:tc>
          <w:tcPr>
            <w:tcW w:w="1559" w:type="dxa"/>
          </w:tcPr>
          <w:p w14:paraId="3346F4CA" w14:textId="77777777" w:rsidR="003A19F6" w:rsidRPr="005922DF" w:rsidRDefault="003A19F6" w:rsidP="008C2473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Marzena </w:t>
            </w:r>
            <w:proofErr w:type="spellStart"/>
            <w:r>
              <w:rPr>
                <w:rFonts w:cstheme="minorHAnsi"/>
              </w:rPr>
              <w:t>Dabioch</w:t>
            </w:r>
            <w:proofErr w:type="spellEnd"/>
          </w:p>
        </w:tc>
        <w:tc>
          <w:tcPr>
            <w:tcW w:w="1701" w:type="dxa"/>
          </w:tcPr>
          <w:p w14:paraId="4429BF1A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6" w:type="dxa"/>
          </w:tcPr>
          <w:p w14:paraId="10951A7F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588" w:type="dxa"/>
          </w:tcPr>
          <w:p w14:paraId="432629A4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E03FEE" w:rsidRPr="0022120A" w14:paraId="4BD78DDE" w14:textId="77777777" w:rsidTr="00DB6F98">
        <w:tc>
          <w:tcPr>
            <w:tcW w:w="2694" w:type="dxa"/>
          </w:tcPr>
          <w:p w14:paraId="030A59F1" w14:textId="12AD4A5A" w:rsidR="00E03FEE" w:rsidRPr="0022120A" w:rsidRDefault="00E03FEE" w:rsidP="00E03FEE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59" w:type="dxa"/>
          </w:tcPr>
          <w:p w14:paraId="3F3B3751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3F292CEC" w14:textId="105EC888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0D87082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104FE16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71BDB850" w14:textId="63864F0E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D80D87" w:rsidRPr="009857F9" w14:paraId="31B4D95D" w14:textId="77777777" w:rsidTr="00DB6F98">
        <w:tc>
          <w:tcPr>
            <w:tcW w:w="2694" w:type="dxa"/>
          </w:tcPr>
          <w:p w14:paraId="276A6700" w14:textId="1D0A1060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D80D87" w:rsidRPr="0022120A" w:rsidRDefault="00236FE7" w:rsidP="007F258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r</w:t>
            </w:r>
            <w:proofErr w:type="spellEnd"/>
            <w:r>
              <w:rPr>
                <w:rFonts w:cstheme="minorHAnsi"/>
                <w:lang w:val="en-GB"/>
              </w:rPr>
              <w:t xml:space="preserve"> Magdalena </w:t>
            </w:r>
            <w:proofErr w:type="spellStart"/>
            <w:r>
              <w:rPr>
                <w:rFonts w:cstheme="minorHAnsi"/>
                <w:lang w:val="en-GB"/>
              </w:rPr>
              <w:t>Szklarska</w:t>
            </w:r>
            <w:proofErr w:type="spellEnd"/>
          </w:p>
        </w:tc>
        <w:tc>
          <w:tcPr>
            <w:tcW w:w="1701" w:type="dxa"/>
          </w:tcPr>
          <w:p w14:paraId="2D1D2663" w14:textId="558C80A1" w:rsidR="00D80D87" w:rsidRPr="00703C0A" w:rsidRDefault="00703C0A" w:rsidP="007F258D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D80D87" w:rsidRPr="00703C0A" w:rsidRDefault="00236FE7" w:rsidP="007F258D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</w:t>
            </w:r>
            <w:r w:rsidR="00D80D87" w:rsidRPr="00703C0A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9872C21" w14:textId="77777777" w:rsidR="00D80D87" w:rsidRPr="00703C0A" w:rsidRDefault="00D80D87" w:rsidP="007F258D">
            <w:pPr>
              <w:rPr>
                <w:rFonts w:cstheme="minorHAnsi"/>
              </w:rPr>
            </w:pPr>
          </w:p>
        </w:tc>
      </w:tr>
      <w:tr w:rsidR="00D80D87" w:rsidRPr="00406EA6" w14:paraId="26473C34" w14:textId="77777777" w:rsidTr="00DB6F98">
        <w:tc>
          <w:tcPr>
            <w:tcW w:w="2694" w:type="dxa"/>
          </w:tcPr>
          <w:p w14:paraId="0203836E" w14:textId="2622F6C3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D80D87" w:rsidRPr="0022120A" w:rsidRDefault="00406EA6" w:rsidP="007F258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</w:t>
            </w:r>
            <w:r w:rsidR="00D80D87" w:rsidRPr="0022120A">
              <w:rPr>
                <w:rFonts w:cstheme="minorHAnsi"/>
                <w:lang w:val="en-GB"/>
              </w:rPr>
              <w:t>r</w:t>
            </w:r>
            <w:proofErr w:type="spellEnd"/>
            <w:r>
              <w:rPr>
                <w:rFonts w:cstheme="minorHAnsi"/>
                <w:lang w:val="en-GB"/>
              </w:rPr>
              <w:t xml:space="preserve"> hab.</w:t>
            </w:r>
            <w:r w:rsidR="00D80D87" w:rsidRPr="0022120A">
              <w:rPr>
                <w:rFonts w:cstheme="minorHAnsi"/>
                <w:lang w:val="en-GB"/>
              </w:rPr>
              <w:t xml:space="preserve"> Paweł </w:t>
            </w:r>
            <w:proofErr w:type="spellStart"/>
            <w:r w:rsidR="00D80D87" w:rsidRPr="0022120A">
              <w:rPr>
                <w:rFonts w:cstheme="minorHAnsi"/>
                <w:lang w:val="en-GB"/>
              </w:rPr>
              <w:t>Gładki</w:t>
            </w:r>
            <w:proofErr w:type="spellEnd"/>
          </w:p>
        </w:tc>
        <w:tc>
          <w:tcPr>
            <w:tcW w:w="1701" w:type="dxa"/>
          </w:tcPr>
          <w:p w14:paraId="32501231" w14:textId="0B9B2B68" w:rsidR="00703C0A" w:rsidRPr="0022120A" w:rsidRDefault="00D80D87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44D6B220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</w:p>
          <w:p w14:paraId="69636C86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DD0CCE" w:rsidRPr="005702E9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DD0CCE" w:rsidRPr="0022120A" w:rsidRDefault="004B5A43" w:rsidP="00DD0CCE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1C5467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 xml:space="preserve">Coordinator for </w:t>
            </w:r>
            <w:proofErr w:type="spellStart"/>
            <w:r w:rsidRPr="00406EA6">
              <w:rPr>
                <w:rFonts w:cstheme="minorHAnsi"/>
                <w:lang w:val="en-GB"/>
              </w:rPr>
              <w:t>inte</w:t>
            </w:r>
            <w:r>
              <w:rPr>
                <w:rFonts w:cstheme="minorHAnsi"/>
              </w:rPr>
              <w:t>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1C5467" w:rsidRPr="005922DF" w:rsidRDefault="001C5467" w:rsidP="001C546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7F258D" w:rsidRPr="0022120A" w14:paraId="72362726" w14:textId="77777777" w:rsidTr="00DB6F98">
        <w:tc>
          <w:tcPr>
            <w:tcW w:w="2694" w:type="dxa"/>
          </w:tcPr>
          <w:p w14:paraId="62E045C6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61266AE2" w:rsidR="00644FC7" w:rsidRPr="006A4450" w:rsidRDefault="00512879" w:rsidP="00E94769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 w:rsidR="00E94769">
              <w:rPr>
                <w:rFonts w:cstheme="minorHAnsi"/>
              </w:rPr>
              <w:t>Dominika Iwan</w:t>
            </w:r>
          </w:p>
        </w:tc>
        <w:tc>
          <w:tcPr>
            <w:tcW w:w="1701" w:type="dxa"/>
          </w:tcPr>
          <w:p w14:paraId="7B41DFA3" w14:textId="77777777" w:rsidR="007F258D" w:rsidRPr="0022120A" w:rsidRDefault="00512879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1 B, 40-007 Katowice</w:t>
            </w:r>
          </w:p>
        </w:tc>
        <w:tc>
          <w:tcPr>
            <w:tcW w:w="2806" w:type="dxa"/>
          </w:tcPr>
          <w:p w14:paraId="292D724B" w14:textId="4798E47A" w:rsidR="007F258D" w:rsidRPr="0022120A" w:rsidRDefault="00E94769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7F258D" w:rsidRPr="0022120A" w:rsidRDefault="00E94769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DD0CCE" w:rsidRPr="005702E9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A531BC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A531BC" w:rsidRPr="006A4450" w:rsidRDefault="00A531BC" w:rsidP="001C546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5A109B09" w:rsidR="00A531BC" w:rsidRPr="005D5B8C" w:rsidRDefault="00A531BC" w:rsidP="001C5467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2BA5A26E" w:rsidR="00A531BC" w:rsidRPr="005922DF" w:rsidRDefault="00A531BC" w:rsidP="001C5467">
            <w:r w:rsidRPr="00250491">
              <w:t>ul. Bielska 62, 43-400 Cieszyn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36941122" w:rsidR="00A531BC" w:rsidRPr="005922DF" w:rsidRDefault="00A531BC" w:rsidP="001C5467">
            <w:r>
              <w:t>barbara.glyd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A531BC" w:rsidRPr="005922DF" w:rsidRDefault="00A531BC" w:rsidP="001C5467"/>
        </w:tc>
      </w:tr>
      <w:tr w:rsidR="007F258D" w:rsidRPr="005702E9" w14:paraId="6A04B9E6" w14:textId="77777777" w:rsidTr="00DB6F98">
        <w:tc>
          <w:tcPr>
            <w:tcW w:w="2694" w:type="dxa"/>
          </w:tcPr>
          <w:p w14:paraId="799EF479" w14:textId="2661600C" w:rsidR="007F258D" w:rsidRPr="006A4450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5F5E05E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4AD7992" w14:textId="00AE7199" w:rsidR="006A4450" w:rsidRP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lastRenderedPageBreak/>
              <w:t>Fine Arts</w:t>
            </w:r>
          </w:p>
          <w:p w14:paraId="3E1DC6F5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176674A8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261DF3FA" w14:textId="3F48A7C4" w:rsid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484CA1B1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2B1FD936" w14:textId="77777777" w:rsidR="00FE4326" w:rsidRDefault="00FE4326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A8263D" w:rsidRDefault="00A8263D" w:rsidP="007F258D">
            <w:pPr>
              <w:rPr>
                <w:rFonts w:cstheme="minorHAnsi"/>
                <w:lang w:val="en-GB"/>
              </w:rPr>
            </w:pPr>
          </w:p>
          <w:p w14:paraId="78E7E621" w14:textId="59A0641E" w:rsidR="00A8263D" w:rsidRDefault="00A8263D" w:rsidP="007F258D">
            <w:pPr>
              <w:rPr>
                <w:rFonts w:cstheme="minorHAnsi"/>
                <w:lang w:val="en-GB"/>
              </w:rPr>
            </w:pPr>
          </w:p>
          <w:p w14:paraId="49C3DA3E" w14:textId="38EF126D" w:rsidR="00A8263D" w:rsidRPr="006A4450" w:rsidRDefault="00A8263D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DD3556" w:rsidRPr="006A4450" w:rsidRDefault="00DD3556" w:rsidP="007F258D">
            <w:r w:rsidRPr="006A4450">
              <w:lastRenderedPageBreak/>
              <w:t xml:space="preserve">dr </w:t>
            </w:r>
            <w:r w:rsidR="007D508A">
              <w:t>Katarzyna Jas</w:t>
            </w:r>
          </w:p>
          <w:p w14:paraId="64E277B2" w14:textId="64EB4AF1" w:rsidR="007F258D" w:rsidRPr="006A4450" w:rsidRDefault="00DD3556" w:rsidP="007F258D">
            <w:r w:rsidRPr="006A4450">
              <w:br/>
            </w:r>
            <w:r w:rsidRPr="006A4450">
              <w:lastRenderedPageBreak/>
              <w:t xml:space="preserve">dr </w:t>
            </w:r>
            <w:r w:rsidR="007D508A">
              <w:t xml:space="preserve">Katarzyna </w:t>
            </w:r>
            <w:proofErr w:type="spellStart"/>
            <w:r w:rsidR="007D508A">
              <w:t>Hilszczańska</w:t>
            </w:r>
            <w:proofErr w:type="spellEnd"/>
          </w:p>
          <w:p w14:paraId="5F16D67B" w14:textId="77777777" w:rsidR="00DD3556" w:rsidRPr="006A4450" w:rsidRDefault="00DD3556" w:rsidP="007F258D"/>
          <w:p w14:paraId="4B8CADCB" w14:textId="77777777" w:rsidR="00DD3556" w:rsidRDefault="00DD3556" w:rsidP="007F258D">
            <w:r w:rsidRPr="006A4450">
              <w:t>dr Joanna Nowicka</w:t>
            </w:r>
          </w:p>
          <w:p w14:paraId="6EF41D89" w14:textId="77777777" w:rsidR="00FE4326" w:rsidRDefault="00FE4326" w:rsidP="007F258D"/>
          <w:p w14:paraId="4F8EFA3F" w14:textId="77777777" w:rsidR="00FE4326" w:rsidRDefault="00FE4326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mgr Ewa Cudzich</w:t>
            </w:r>
          </w:p>
          <w:p w14:paraId="4BCA2BFC" w14:textId="77777777" w:rsidR="00A8263D" w:rsidRDefault="00A8263D" w:rsidP="007F258D">
            <w:pPr>
              <w:rPr>
                <w:rFonts w:cstheme="minorHAnsi"/>
              </w:rPr>
            </w:pPr>
          </w:p>
          <w:p w14:paraId="0A2F1F54" w14:textId="26064561" w:rsidR="00A8263D" w:rsidRPr="006A4450" w:rsidRDefault="00A8263D" w:rsidP="007F258D">
            <w:pPr>
              <w:rPr>
                <w:rFonts w:cstheme="minorHAnsi"/>
              </w:rPr>
            </w:pPr>
            <w:r>
              <w:t>dr Ewa Jaworska</w:t>
            </w:r>
          </w:p>
        </w:tc>
        <w:tc>
          <w:tcPr>
            <w:tcW w:w="1701" w:type="dxa"/>
          </w:tcPr>
          <w:p w14:paraId="4CD1898B" w14:textId="77777777" w:rsidR="00DD3556" w:rsidRPr="006A4450" w:rsidRDefault="00DD3556" w:rsidP="007F258D"/>
          <w:p w14:paraId="1D9683E6" w14:textId="77777777" w:rsidR="00DD3556" w:rsidRPr="006A4450" w:rsidRDefault="00DD3556" w:rsidP="007F258D"/>
          <w:p w14:paraId="324EBF56" w14:textId="77777777" w:rsidR="00DD3556" w:rsidRPr="006A4450" w:rsidRDefault="00DD3556" w:rsidP="007F258D"/>
          <w:p w14:paraId="1BC6FE42" w14:textId="77777777" w:rsidR="00FE4326" w:rsidRPr="00A531BC" w:rsidRDefault="00FE4326" w:rsidP="007F258D"/>
          <w:p w14:paraId="3C14DB0E" w14:textId="77777777" w:rsidR="00FE4326" w:rsidRPr="00A531BC" w:rsidRDefault="00FE4326" w:rsidP="007F258D"/>
          <w:p w14:paraId="120F033D" w14:textId="77777777" w:rsidR="007F258D" w:rsidRPr="0022120A" w:rsidRDefault="00DD3556" w:rsidP="007F258D">
            <w:pPr>
              <w:rPr>
                <w:lang w:val="en-GB"/>
              </w:rPr>
            </w:pPr>
            <w:proofErr w:type="spellStart"/>
            <w:r w:rsidRPr="0022120A">
              <w:rPr>
                <w:lang w:val="en-GB"/>
              </w:rPr>
              <w:t>ul</w:t>
            </w:r>
            <w:proofErr w:type="spellEnd"/>
            <w:r w:rsidRPr="0022120A">
              <w:rPr>
                <w:lang w:val="en-GB"/>
              </w:rPr>
              <w:t xml:space="preserve">. </w:t>
            </w:r>
            <w:proofErr w:type="spellStart"/>
            <w:r w:rsidRPr="0022120A">
              <w:rPr>
                <w:lang w:val="en-GB"/>
              </w:rPr>
              <w:t>Bielska</w:t>
            </w:r>
            <w:proofErr w:type="spellEnd"/>
            <w:r w:rsidRPr="0022120A">
              <w:rPr>
                <w:lang w:val="en-GB"/>
              </w:rPr>
              <w:t xml:space="preserve"> 62, 43-400 </w:t>
            </w:r>
            <w:proofErr w:type="spellStart"/>
            <w:r w:rsidRPr="0022120A">
              <w:rPr>
                <w:lang w:val="en-GB"/>
              </w:rPr>
              <w:t>Cieszyn</w:t>
            </w:r>
            <w:proofErr w:type="spellEnd"/>
          </w:p>
          <w:p w14:paraId="64FBE917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2F29FE75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DD3556" w:rsidRPr="0022120A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lastRenderedPageBreak/>
              <w:t>katarzyna.jas@us.edu.pl</w:t>
            </w:r>
          </w:p>
          <w:p w14:paraId="7267759D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0617FE94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25450A0B" w14:textId="511D02E5" w:rsidR="00DD3556" w:rsidRPr="0022120A" w:rsidRDefault="007D508A" w:rsidP="007F258D">
            <w:pPr>
              <w:rPr>
                <w:lang w:val="en-GB"/>
              </w:rPr>
            </w:pPr>
            <w:r>
              <w:rPr>
                <w:lang w:val="en-GB"/>
              </w:rPr>
              <w:lastRenderedPageBreak/>
              <w:t>katarzyna.hilszczanska@us.edu.pl</w:t>
            </w:r>
          </w:p>
          <w:p w14:paraId="649F08F5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072480F4" w14:textId="77777777" w:rsidR="00DD3556" w:rsidRDefault="00DD3556" w:rsidP="00DD3556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FE4326" w:rsidRDefault="00FE4326" w:rsidP="00DD3556">
            <w:pPr>
              <w:rPr>
                <w:lang w:val="en-GB"/>
              </w:rPr>
            </w:pPr>
          </w:p>
          <w:p w14:paraId="00AF19D1" w14:textId="77777777" w:rsidR="00FE4326" w:rsidRDefault="00FE4326" w:rsidP="00DD3556">
            <w:pPr>
              <w:rPr>
                <w:lang w:val="en-GB"/>
              </w:rPr>
            </w:pPr>
          </w:p>
          <w:p w14:paraId="22C8030D" w14:textId="77777777" w:rsidR="00FE4326" w:rsidRDefault="00FE4326" w:rsidP="00DD3556">
            <w:pPr>
              <w:rPr>
                <w:lang w:val="en-GB"/>
              </w:rPr>
            </w:pPr>
            <w:r>
              <w:rPr>
                <w:lang w:val="en-GB"/>
              </w:rPr>
              <w:t>ewa.cudzich@us.edu.pl</w:t>
            </w:r>
          </w:p>
          <w:p w14:paraId="51DC191B" w14:textId="77777777" w:rsidR="00A8263D" w:rsidRDefault="00A8263D" w:rsidP="00DD3556">
            <w:pPr>
              <w:rPr>
                <w:lang w:val="en-GB"/>
              </w:rPr>
            </w:pPr>
          </w:p>
          <w:p w14:paraId="5F46300F" w14:textId="77777777" w:rsidR="00A8263D" w:rsidRDefault="00A8263D" w:rsidP="00DD3556">
            <w:pPr>
              <w:rPr>
                <w:lang w:val="en-GB"/>
              </w:rPr>
            </w:pPr>
          </w:p>
          <w:p w14:paraId="3C19C833" w14:textId="22AE9A60" w:rsidR="00A8263D" w:rsidRPr="0022120A" w:rsidRDefault="00A8263D" w:rsidP="00DD3556">
            <w:pPr>
              <w:rPr>
                <w:lang w:val="en-GB"/>
              </w:rPr>
            </w:pPr>
            <w:r w:rsidRPr="00DB6F98">
              <w:rPr>
                <w:lang w:val="en-GB"/>
              </w:rPr>
              <w:t>ewa.jaworska@us.edu.pl</w:t>
            </w:r>
          </w:p>
        </w:tc>
        <w:tc>
          <w:tcPr>
            <w:tcW w:w="1588" w:type="dxa"/>
          </w:tcPr>
          <w:p w14:paraId="44221176" w14:textId="43FE9AB9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</w:tr>
      <w:tr w:rsidR="00DD0CCE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Faculty of Theology</w:t>
            </w:r>
          </w:p>
        </w:tc>
      </w:tr>
      <w:tr w:rsidR="00A531BC" w:rsidRPr="005702E9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A531BC" w:rsidRPr="005922DF" w:rsidRDefault="00A531BC" w:rsidP="003A2A74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</w:tr>
      <w:tr w:rsidR="00A531BC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A531BC" w:rsidRPr="00406EA6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A531BC" w:rsidRPr="005922DF" w:rsidRDefault="00A531BC" w:rsidP="003A2A74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A531BC" w:rsidRP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A531BC" w:rsidRPr="00A531BC" w:rsidRDefault="00A531BC" w:rsidP="007F258D">
            <w:pPr>
              <w:rPr>
                <w:rFonts w:cstheme="minorHAnsi"/>
              </w:rPr>
            </w:pPr>
          </w:p>
        </w:tc>
      </w:tr>
      <w:tr w:rsidR="00DD0CCE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Krzysztof Kieslowski Film School</w:t>
            </w:r>
          </w:p>
        </w:tc>
      </w:tr>
      <w:tr w:rsidR="007F258D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7F258D" w:rsidRPr="0022120A" w:rsidRDefault="00CF3548" w:rsidP="00A936B5">
            <w:pPr>
              <w:rPr>
                <w:rFonts w:cstheme="minorHAnsi"/>
                <w:lang w:val="en-GB"/>
              </w:rPr>
            </w:pPr>
            <w:proofErr w:type="spellStart"/>
            <w:r w:rsidRPr="00CF3548">
              <w:rPr>
                <w:rFonts w:cstheme="minorHAnsi"/>
                <w:lang w:val="en-GB"/>
              </w:rPr>
              <w:t>dr</w:t>
            </w:r>
            <w:proofErr w:type="spellEnd"/>
            <w:r w:rsidRPr="00CF3548">
              <w:rPr>
                <w:rFonts w:cstheme="minorHAnsi"/>
                <w:lang w:val="en-GB"/>
              </w:rPr>
              <w:t xml:space="preserve"> Adrian </w:t>
            </w:r>
            <w:proofErr w:type="spellStart"/>
            <w:r w:rsidRPr="00CF3548">
              <w:rPr>
                <w:rFonts w:cstheme="minorHAnsi"/>
                <w:lang w:val="en-GB"/>
              </w:rPr>
              <w:t>Robak</w:t>
            </w:r>
            <w:proofErr w:type="spellEnd"/>
            <w:r w:rsidRPr="00CF3548">
              <w:rPr>
                <w:rFonts w:cstheme="minorHAnsi"/>
                <w:lang w:val="en-GB"/>
              </w:rPr>
              <w:t>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7F258D" w:rsidRPr="0022120A" w:rsidRDefault="00CF3548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rian.robak</w:t>
            </w:r>
            <w:r w:rsidR="007F258D"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CF3548" w:rsidRPr="00CF3548" w:rsidRDefault="00CF3548" w:rsidP="00CF3548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7F258D" w:rsidRPr="0022120A" w:rsidRDefault="007F258D" w:rsidP="00CF3548">
            <w:pPr>
              <w:rPr>
                <w:rFonts w:cstheme="minorHAnsi"/>
                <w:lang w:val="en-GB"/>
              </w:rPr>
            </w:pPr>
          </w:p>
        </w:tc>
      </w:tr>
      <w:tr w:rsidR="00CF3548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CF3548" w:rsidRDefault="00CF3548" w:rsidP="007F258D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CF3548" w:rsidRPr="0022120A" w:rsidRDefault="00CF3548" w:rsidP="00A936B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Św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Pawł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E6689E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E6689E" w:rsidRPr="0022120A" w:rsidRDefault="00901F57" w:rsidP="00901F57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DB6F98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DB6F98" w:rsidRDefault="00DB6F98" w:rsidP="00DB6F9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ordinator</w:t>
            </w:r>
            <w:proofErr w:type="spellEnd"/>
            <w:r>
              <w:rPr>
                <w:rFonts w:cstheme="minorHAnsi"/>
              </w:rPr>
              <w:t xml:space="preserve"> for </w:t>
            </w:r>
            <w:proofErr w:type="spellStart"/>
            <w:r>
              <w:rPr>
                <w:rFonts w:cstheme="minorHAnsi"/>
              </w:rPr>
              <w:t>internationalisatio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DB6F98" w:rsidRPr="00DB6F98" w:rsidRDefault="00DB6F98" w:rsidP="00DB6F98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846B82" w:rsidRPr="0022120A" w14:paraId="43C3C7D7" w14:textId="77777777" w:rsidTr="00DB6F98">
        <w:tc>
          <w:tcPr>
            <w:tcW w:w="2694" w:type="dxa"/>
          </w:tcPr>
          <w:p w14:paraId="1B6A5F2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dr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Ryszard Knapek</w:t>
            </w:r>
          </w:p>
        </w:tc>
        <w:tc>
          <w:tcPr>
            <w:tcW w:w="1701" w:type="dxa"/>
          </w:tcPr>
          <w:p w14:paraId="182D293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proofErr w:type="spellStart"/>
            <w:r w:rsidRPr="0022120A">
              <w:rPr>
                <w:rFonts w:cstheme="minorHAnsi"/>
                <w:lang w:val="en-GB"/>
              </w:rPr>
              <w:t>ul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. </w:t>
            </w:r>
            <w:proofErr w:type="spellStart"/>
            <w:r w:rsidRPr="0022120A">
              <w:rPr>
                <w:rFonts w:cstheme="minorHAnsi"/>
                <w:lang w:val="en-GB"/>
              </w:rPr>
              <w:t>Bankowa</w:t>
            </w:r>
            <w:proofErr w:type="spellEnd"/>
            <w:r w:rsidRPr="0022120A">
              <w:rPr>
                <w:rFonts w:cstheme="minorHAnsi"/>
                <w:lang w:val="en-GB"/>
              </w:rPr>
              <w:t xml:space="preserve"> 14, 40-007 Katowice</w:t>
            </w:r>
          </w:p>
        </w:tc>
        <w:tc>
          <w:tcPr>
            <w:tcW w:w="2806" w:type="dxa"/>
          </w:tcPr>
          <w:p w14:paraId="17928B02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8"/>
      <w:footerReference w:type="default" r:id="rId9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02E9">
          <w:rPr>
            <w:noProof/>
          </w:rPr>
          <w:t>6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U2sDA2NTA1MTRX0lEKTi0uzszPAykwqgUAHcvn1S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3EB5"/>
    <w:rsid w:val="002F441D"/>
    <w:rsid w:val="00317F2F"/>
    <w:rsid w:val="00321B24"/>
    <w:rsid w:val="003775D2"/>
    <w:rsid w:val="003A19F6"/>
    <w:rsid w:val="003C7488"/>
    <w:rsid w:val="003E1E0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5702E9"/>
    <w:rsid w:val="00636530"/>
    <w:rsid w:val="00644332"/>
    <w:rsid w:val="00644FC7"/>
    <w:rsid w:val="006623A5"/>
    <w:rsid w:val="0066786C"/>
    <w:rsid w:val="00670938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5491A"/>
    <w:rsid w:val="00A658EF"/>
    <w:rsid w:val="00A8263D"/>
    <w:rsid w:val="00A936B5"/>
    <w:rsid w:val="00AD7C18"/>
    <w:rsid w:val="00B35C8D"/>
    <w:rsid w:val="00B625BA"/>
    <w:rsid w:val="00BC090B"/>
    <w:rsid w:val="00C07814"/>
    <w:rsid w:val="00C42569"/>
    <w:rsid w:val="00C82E1A"/>
    <w:rsid w:val="00CD2DEC"/>
    <w:rsid w:val="00CF3548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4A4F6C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19</Words>
  <Characters>7915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3</cp:revision>
  <dcterms:created xsi:type="dcterms:W3CDTF">2022-04-20T06:15:00Z</dcterms:created>
  <dcterms:modified xsi:type="dcterms:W3CDTF">2022-04-20T06:16:00Z</dcterms:modified>
</cp:coreProperties>
</file>